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مصطلحات-الجغرافيا---الوحدة-1"/>
    <w:p>
      <w:pPr>
        <w:pStyle w:val="Heading1"/>
      </w:pPr>
      <w:r>
        <w:t xml:space="preserve">مصطلحات الجغرافيا - الوحدة 1</w:t>
      </w:r>
    </w:p>
    <w:p>
      <w:r>
        <w:pict>
          <v:rect style="width:0;height:1.5pt" o:hralign="center" o:hrstd="t" o:hr="t"/>
        </w:pict>
      </w:r>
    </w:p>
    <w:bookmarkStart w:id="20" w:name="تصنيفات-الدول"/>
    <w:p>
      <w:pPr>
        <w:pStyle w:val="Heading2"/>
      </w:pPr>
      <w:r>
        <w:t xml:space="preserve">تصنيفات الدو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شمال</w:t>
      </w:r>
      <w:r>
        <w:t xml:space="preserve">: الدول المتقدمة التي تتحكم في التكنولوجيا وتشهد ازدهارا وتقع في الجزء الشمالي من الكرة الأرض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جنوب</w:t>
      </w:r>
      <w:r>
        <w:t xml:space="preserve">: مجموعة الدول حديثة العهد بالاستقلال تقع في النصف الجنوبي للكرة الأرضية وتعاني من التخلف رغم توفرها على الإمكان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دول النامية</w:t>
      </w:r>
      <w:r>
        <w:t xml:space="preserve">: دول حصلت على استقلالها بعد الحرب العالمية الثانية وانتهجت سياسة تنموية للخروج من دائرة التخلف وتعرف بدول العالم الثالث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قتصادية-وتنموية"/>
    <w:p>
      <w:pPr>
        <w:pStyle w:val="Heading2"/>
      </w:pPr>
      <w:r>
        <w:t xml:space="preserve">مفاهيم اقتصادية وتنمو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قدم</w:t>
      </w:r>
      <w:r>
        <w:t xml:space="preserve">: قدرة الدولة على مواكبة التطور الاقتصادي والاجتماعي والثقافي نتيجة استغلالها الجيد لموارده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خلف</w:t>
      </w:r>
      <w:r>
        <w:t xml:space="preserve">: عدم قدرة الدولة على مواكبة التطور الاقتصادي والاجتماعي والثقافي نتيجة سوء استغلال الموارد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تطور المجالات المختلفة باستغلال رؤوس الأموال والإمكانات البشرية (بشرية، اقتصادية، اجتماعي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نمو الاقتصادي</w:t>
      </w:r>
      <w:r>
        <w:t xml:space="preserve">: مؤشر كمي يقيس الثراء العام لبلد معين خلال فترة زمنية محددة من خلال تطور الناتج الداخلي الخام.</w:t>
      </w:r>
    </w:p>
    <w:p>
      <w:r>
        <w:pict>
          <v:rect style="width:0;height:1.5pt" o:hralign="center" o:hrstd="t" o:hr="t"/>
        </w:pict>
      </w:r>
    </w:p>
    <w:bookmarkEnd w:id="21"/>
    <w:bookmarkStart w:id="22" w:name="المؤشرات-والمعايير"/>
    <w:p>
      <w:pPr>
        <w:pStyle w:val="Heading2"/>
      </w:pPr>
      <w:r>
        <w:t xml:space="preserve">المؤشرات والمعايي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عيار</w:t>
      </w:r>
      <w:r>
        <w:t xml:space="preserve">: المقياس المعتمد من المنظمات الدولية لتصنيف الدول (بشري، اقتصادي، ثقافي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ؤشر</w:t>
      </w:r>
      <w:r>
        <w:t xml:space="preserve">: دليل رقمي أو إحصائي يوضح ظاهرة معينة (نسبة النمو الديمغرافي، كمية الإنتاج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ؤشر التنمية البشرية</w:t>
      </w:r>
      <w:r>
        <w:t xml:space="preserve">: مؤشر بين 1-4 لقياس تقدم أو تخلف دولة باعتماد (نسبة التمدرس، أمد الحياة، الدخل الفردي).</w:t>
      </w:r>
    </w:p>
    <w:p>
      <w:r>
        <w:pict>
          <v:rect style="width:0;height:1.5pt" o:hralign="center" o:hrstd="t" o:hr="t"/>
        </w:pict>
      </w:r>
    </w:p>
    <w:bookmarkEnd w:id="22"/>
    <w:bookmarkStart w:id="23" w:name="المال-والاقتصاد"/>
    <w:p>
      <w:pPr>
        <w:pStyle w:val="Heading2"/>
      </w:pPr>
      <w:r>
        <w:t xml:space="preserve">المال والاقتصاد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(الناتج) الوطني المحلي (PIB)</w:t>
      </w:r>
      <w:r>
        <w:t xml:space="preserve">: الثروة المنتجة والخدمات المقدمة داخل الوطن فقط خلال سنة محسوب بالدول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وطني الخام (PNB)</w:t>
      </w:r>
      <w:r>
        <w:t xml:space="preserve">: الثروة المنتجة والخدمات المقدمة داخل وخارج الوطن خلال سنة واح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فردي</w:t>
      </w:r>
      <w:r>
        <w:t xml:space="preserve">: حاصل قسمة الدخل المحلي على عدد السكان في سنة معين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 الصعبة</w:t>
      </w:r>
      <w:r>
        <w:t xml:space="preserve">: العملات المعتمدة في التعاملات التجارية العالمية مثل الدولار والأو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رؤوس الأموال</w:t>
      </w:r>
      <w:r>
        <w:t xml:space="preserve">: الأموال والمواد والأدوات اللازمة لإنشاء نشاط اقتصاد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ثمارات</w:t>
      </w:r>
      <w:r>
        <w:t xml:space="preserve">: إقامة مشاريع اقتصادية بهدف تحقيق الربح المالي وتنمية البل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نوك</w:t>
      </w:r>
      <w:r>
        <w:t xml:space="preserve">: مؤسسات مالية لتسهيل المعاملات المالية وحفظ الأموال وتشغيل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ورصة</w:t>
      </w:r>
      <w:r>
        <w:t xml:space="preserve">: مؤسسات مالية لبيع وشراء الأسهم والسندات وتحديد أسعار العملات والمواد الاستراتيج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ندات</w:t>
      </w:r>
      <w:r>
        <w:t xml:space="preserve">: أوراق مالية تثبت مديونية الشركات أو الأشخاص وتختلف عن الأسهم بفائدة ثابت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هم</w:t>
      </w:r>
      <w:r>
        <w:t xml:space="preserve">: حصص مالية يساهم بها الأفراد أو المؤسسات في مشروع اقتصادي قابلة للتداول في البورص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بادلات</w:t>
      </w:r>
      <w:r>
        <w:t xml:space="preserve">: تبادل السلع والبضائع والخدمات بين الدول (استيراد وتصدير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روض</w:t>
      </w:r>
      <w:r>
        <w:t xml:space="preserve">: أموال ممنوحة من مؤسسات مالية مقرونة بفوائ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فوائد</w:t>
      </w:r>
      <w:r>
        <w:t xml:space="preserve">: القيم المالية الناتجة عن بيع منتوج أو استثم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</w:t>
      </w:r>
      <w:r>
        <w:t xml:space="preserve">: وحدة التبادل التجاري تختلف من دولة لأخرى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واق العالمية</w:t>
      </w:r>
      <w:r>
        <w:t xml:space="preserve">: فضاءات لتداول السلع وعقد الصفقات التجارية.</w:t>
      </w:r>
    </w:p>
    <w:p>
      <w:r>
        <w:pict>
          <v:rect style="width:0;height:1.5pt" o:hralign="center" o:hrstd="t" o:hr="t"/>
        </w:pict>
      </w:r>
    </w:p>
    <w:bookmarkEnd w:id="23"/>
    <w:bookmarkStart w:id="24" w:name="التجارة-والعولمة"/>
    <w:p>
      <w:pPr>
        <w:pStyle w:val="Heading2"/>
      </w:pPr>
      <w:r>
        <w:t xml:space="preserve">التجارة والعولم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تبادل الحر</w:t>
      </w:r>
      <w:r>
        <w:t xml:space="preserve">: مبدأ يهدف لتحرير المبادلات التجارية برفع الحواجز الجمرك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ضاربة</w:t>
      </w:r>
      <w:r>
        <w:t xml:space="preserve">: المخاطرة بالبيع والشراء بناء على توقع تقلبات أسعار السوق.</w:t>
      </w:r>
    </w:p>
    <w:p>
      <w:r>
        <w:pict>
          <v:rect style="width:0;height:1.5pt" o:hralign="center" o:hrstd="t" o:hr="t"/>
        </w:pict>
      </w:r>
    </w:p>
    <w:bookmarkEnd w:id="24"/>
    <w:bookmarkStart w:id="25" w:name="المؤسسات-والمنظمات-الدولية"/>
    <w:p>
      <w:pPr>
        <w:pStyle w:val="Heading2"/>
      </w:pPr>
      <w:r>
        <w:t xml:space="preserve">المؤسسات والمنظمات الدول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أوبيك</w:t>
      </w:r>
      <w:r>
        <w:t xml:space="preserve">: منظمة الدول المنتجة والمصدرة للنفط تأسست سنة 1960 ببغداد، مقرها فيينا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ؤسسات المالية الدولية</w:t>
      </w:r>
      <w:r>
        <w:t xml:space="preserve">: مؤسسات عالمية لتنظيم العلاقات الاقتصادية والمالية ظهرت بعد الحرب العالمية الثان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صندوق النقد الدولي (FMI)</w:t>
      </w:r>
      <w:r>
        <w:t xml:space="preserve">: مؤسسة مالية دولية تأسست سنة 1944 لتنظيم العلاقات المالية العالم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نظمة العالمية للتجارة (OMC)</w:t>
      </w:r>
      <w:r>
        <w:t xml:space="preserve">: منظمة دولية تأسست سنة 1995 في مراكش لتشجيع التبادل الحر، مقرها جنيف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بنك العالمي للإنشاء والتعمير (BIRD)</w:t>
      </w:r>
      <w:r>
        <w:t xml:space="preserve">: مؤسسة مالية تأسست سنة 1946 لتقديم قروض لتمويل مشاريع الدول الأعضاء.</w:t>
      </w:r>
    </w:p>
    <w:p>
      <w:r>
        <w:pict>
          <v:rect style="width:0;height:1.5pt" o:hralign="center" o:hrstd="t" o:hr="t"/>
        </w:pict>
      </w:r>
    </w:p>
    <w:bookmarkEnd w:id="25"/>
    <w:bookmarkStart w:id="26" w:name="مفاهيم-أخرى"/>
    <w:p>
      <w:pPr>
        <w:pStyle w:val="Heading2"/>
      </w:pPr>
      <w:r>
        <w:t xml:space="preserve">مفاهيم أخرى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بييض الأموال</w:t>
      </w:r>
      <w:r>
        <w:t xml:space="preserve">: تحويل أموال غير شرعية إلى شرعية عبر عمليات بنكية وتجارية (ظهر المصطلح سنة 198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إشهار والدعاية</w:t>
      </w:r>
      <w:r>
        <w:t xml:space="preserve">: أنشطة إعلامية ضرورية للأنشطة الاقتصادية والمؤسسات والمنظ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أمن الغذائي</w:t>
      </w:r>
      <w:r>
        <w:t xml:space="preserve">: قدرة الدولة على تأمين المواد الغذائية لسكانها دون الاستيراد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سلاح الأخضر</w:t>
      </w:r>
      <w:r>
        <w:t xml:space="preserve">: توظيف الغذاء كوسيلة ضغط لتحقيق مصالح (استخدمته أمريكا أثناء الحرب الباردة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ثالوث الاقتصادي</w:t>
      </w:r>
      <w:r>
        <w:t xml:space="preserve">: الأقطاب الاقتصادية المتحكمة في الاقتصاد العالمي (أمريكا، الاتحاد الأوروبي، القطب الآسيوي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انترنيت</w:t>
      </w:r>
      <w:r>
        <w:t xml:space="preserve">: شبكة حاسوبية عملاقة تتكون من شبكات أصغ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يزان التجاري</w:t>
      </w:r>
      <w:r>
        <w:t xml:space="preserve">: الفرق بين قيمة الصادرات والواردات خلال سنة (رابح، خاسر، متوازن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وار جنوب جنوب</w:t>
      </w:r>
      <w:r>
        <w:t xml:space="preserve">: التعاون بين دول الجنوب كبديل للحوار شمال جنوب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مجموعة الثمانية (7+1)</w:t>
      </w:r>
      <w:r>
        <w:t xml:space="preserve">: الدول الأكثر تصنيعا في العالم (فرنسا، ألمانيا، بريطانيا، إيطاليا، أمريكا، كندا، اليابان، روسيا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برميل</w:t>
      </w:r>
      <w:r>
        <w:t xml:space="preserve">: وحدة قياس البترول (159 لتر من البترول الخام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شركات المتعددة الجنسيات</w:t>
      </w:r>
      <w:r>
        <w:t xml:space="preserve">: شركات عملاقة متعددة الوظائف لها فروع في عدة دول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كنولوجيا المعلومات</w:t>
      </w:r>
      <w:r>
        <w:t xml:space="preserve">: أساليب وطرق لتخزين وتبادل المعلو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تنقلات</w:t>
      </w:r>
      <w:r>
        <w:t xml:space="preserve">: حركة تنقل السلع والبضائع والخدمات والأشخاص بين المناط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نيات الاتصال</w:t>
      </w:r>
      <w:r>
        <w:t xml:space="preserve">: وسائل علمية في مجال الإعلام والاتصال (أقمار صناعية، أنترنيت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5:49:45Z</dcterms:created>
  <dcterms:modified xsi:type="dcterms:W3CDTF">2025-05-19T15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